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659C" w:rsidRDefault="00320E4A" w:rsidP="00610F96">
      <w:r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095375</wp:posOffset>
                </wp:positionH>
                <wp:positionV relativeFrom="paragraph">
                  <wp:posOffset>-38100</wp:posOffset>
                </wp:positionV>
                <wp:extent cx="1447800" cy="1447800"/>
                <wp:effectExtent l="0" t="0" r="0" b="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1447800"/>
                        </a:xfrm>
                        <a:prstGeom prst="ellipse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12C8499" id="Oval 34" o:spid="_x0000_s1026" style="position:absolute;margin-left:86.25pt;margin-top:-3pt;width:114pt;height:114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" stroked="f" strokeweight="1pt">
                <v:fill r:id="rId7" o:title="" recolor="t" rotate="t" type="frame"/>
                <v:stroke joinstyle="miter"/>
              </v:oval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6174105</wp:posOffset>
                </wp:positionV>
                <wp:extent cx="2299970" cy="390525"/>
                <wp:effectExtent l="0" t="0" r="0" b="9525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320E4A" w:rsidRDefault="00320E4A" w:rsidP="0058360C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HOBB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margin-left:-52.7pt;margin-top:486.1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" filled="f" stroked="f">
                <v:textbox>
                  <w:txbxContent>
                    <w:p w:rsidR="004F5B3B" w:rsidRPr="00320E4A" w:rsidRDefault="00320E4A" w:rsidP="0058360C">
                      <w:pPr>
                        <w:jc w:val="right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HOBBIES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776478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320E4A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Re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27" type="#_x0000_t202" style="position:absolute;margin-left:-52.5pt;margin-top:611.4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tuNug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" filled="f" stroked="f">
                <v:textbox>
                  <w:txbxContent>
                    <w:p w:rsidR="00610F96" w:rsidRPr="00320E4A" w:rsidRDefault="00320E4A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Read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748855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320E4A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Blog wri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28" type="#_x0000_t202" style="position:absolute;margin-left:-48pt;margin-top:589.6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" filled="f" stroked="f">
                <v:textbox>
                  <w:txbxContent>
                    <w:p w:rsidR="00610F96" w:rsidRPr="00320E4A" w:rsidRDefault="00320E4A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Blog writ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721233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320E4A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ain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29" type="#_x0000_t202" style="position:absolute;margin-left:-48pt;margin-top:567.9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" filled="f" stroked="f">
                <v:textbox>
                  <w:txbxContent>
                    <w:p w:rsidR="00610F96" w:rsidRPr="00320E4A" w:rsidRDefault="00320E4A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aint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693610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320E4A" w:rsidRDefault="00320E4A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Travel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0" type="#_x0000_t202" style="position:absolute;margin-left:-48pt;margin-top:546.1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rX4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" filled="f" stroked="f">
                <v:textbox>
                  <w:txbxContent>
                    <w:p w:rsidR="00610F96" w:rsidRPr="00320E4A" w:rsidRDefault="00320E4A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Travel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665988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320E4A" w:rsidRDefault="00320E4A" w:rsidP="0058360C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Marathon Run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1" type="#_x0000_t202" style="position:absolute;margin-left:-48pt;margin-top:524.4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F4ug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" filled="f" stroked="f">
                <v:textbox>
                  <w:txbxContent>
                    <w:p w:rsidR="00D23696" w:rsidRPr="00320E4A" w:rsidRDefault="00320E4A" w:rsidP="0058360C">
                      <w:pPr>
                        <w:jc w:val="right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Marathon Running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752725</wp:posOffset>
                </wp:positionH>
                <wp:positionV relativeFrom="paragraph">
                  <wp:posOffset>920750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320E4A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</w:pPr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>+(</w:t>
                            </w:r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color w:val="1B1B1B"/>
                              </w:rPr>
                              <w:t xml:space="preserve">0) 1 2345 555   -   </w:t>
                            </w:r>
                            <w:r w:rsidR="00540EE1" w:rsidRPr="00320E4A"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  <w:t>contact</w:t>
                            </w:r>
                            <w:r w:rsidR="001373EC" w:rsidRPr="00320E4A">
                              <w:rPr>
                                <w:rFonts w:ascii="Open Sans Light" w:hAnsi="Open Sans Light" w:cs="Open Sans Light"/>
                                <w:color w:val="1B1B1B"/>
                                <w:u w:val="single"/>
                              </w:rPr>
                              <w:t>@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032" type="#_x0000_t202" style="position:absolute;margin-left:216.75pt;margin-top:72.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" filled="f" stroked="f">
                <v:textbox>
                  <w:txbxContent>
                    <w:p w:rsidR="001373EC" w:rsidRPr="00320E4A" w:rsidRDefault="0058360C" w:rsidP="00540EE1">
                      <w:pPr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</w:pPr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color w:val="1B1B1B"/>
                        </w:rPr>
                        <w:t>+(</w:t>
                      </w:r>
                      <w:proofErr w:type="gramEnd"/>
                      <w:r w:rsidRPr="00320E4A">
                        <w:rPr>
                          <w:rFonts w:ascii="Open Sans Light" w:hAnsi="Open Sans Light" w:cs="Open Sans Light"/>
                          <w:color w:val="1B1B1B"/>
                        </w:rPr>
                        <w:t xml:space="preserve">0) 1 2345 555   -   </w:t>
                      </w:r>
                      <w:r w:rsidR="00540EE1" w:rsidRPr="00320E4A"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  <w:t>contact</w:t>
                      </w:r>
                      <w:r w:rsidR="001373EC" w:rsidRPr="00320E4A">
                        <w:rPr>
                          <w:rFonts w:ascii="Open Sans Light" w:hAnsi="Open Sans Light" w:cs="Open Sans Light"/>
                          <w:color w:val="1B1B1B"/>
                          <w:u w:val="single"/>
                        </w:rPr>
                        <w:t>@domain.com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D1BA10" wp14:editId="3CDBC583">
                <wp:simplePos x="0" y="0"/>
                <wp:positionH relativeFrom="column">
                  <wp:posOffset>2733675</wp:posOffset>
                </wp:positionH>
                <wp:positionV relativeFrom="paragraph">
                  <wp:posOffset>485775</wp:posOffset>
                </wp:positionV>
                <wp:extent cx="3532505" cy="371475"/>
                <wp:effectExtent l="0" t="0" r="0" b="9525"/>
                <wp:wrapNone/>
                <wp:docPr id="23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71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35FC" w:rsidRPr="00320E4A" w:rsidRDefault="009835FC" w:rsidP="009835FC">
                            <w:pPr>
                              <w:spacing w:line="216" w:lineRule="auto"/>
                              <w:jc w:val="both"/>
                              <w:rPr>
                                <w:rFonts w:ascii="Open Sans" w:hAnsi="Open Sans" w:cs="Open Sans"/>
                                <w:color w:val="1B1B1B"/>
                                <w:sz w:val="32"/>
                                <w:szCs w:val="32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32"/>
                                <w:szCs w:val="32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D1BA10" id="Text Box 126" o:spid="_x0000_s1033" type="#_x0000_t202" style="position:absolute;margin-left:215.25pt;margin-top:38.25pt;width:278.15pt;height:29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KwFuw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" filled="f" stroked="f">
                <v:textbox>
                  <w:txbxContent>
                    <w:p w:rsidR="009835FC" w:rsidRPr="00320E4A" w:rsidRDefault="009835FC" w:rsidP="009835FC">
                      <w:pPr>
                        <w:spacing w:line="216" w:lineRule="auto"/>
                        <w:jc w:val="both"/>
                        <w:rPr>
                          <w:rFonts w:ascii="Open Sans" w:hAnsi="Open Sans" w:cs="Open Sans"/>
                          <w:color w:val="1B1B1B"/>
                          <w:sz w:val="32"/>
                          <w:szCs w:val="32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32"/>
                          <w:szCs w:val="32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733675</wp:posOffset>
                </wp:positionH>
                <wp:positionV relativeFrom="paragraph">
                  <wp:posOffset>114935</wp:posOffset>
                </wp:positionV>
                <wp:extent cx="3532505" cy="438150"/>
                <wp:effectExtent l="0" t="0" r="0" b="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320E4A" w:rsidRDefault="00320E4A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Semibold" w:hAnsi="Open Sans Semibold" w:cs="Open Sans Semibold"/>
                                <w:color w:val="1B1B1B"/>
                                <w:sz w:val="44"/>
                                <w:szCs w:val="44"/>
                              </w:rPr>
                            </w:pPr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z w:val="44"/>
                                <w:szCs w:val="44"/>
                              </w:rPr>
                              <w:t xml:space="preserve">Sheryl </w:t>
                            </w:r>
                            <w:proofErr w:type="spellStart"/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z w:val="44"/>
                                <w:szCs w:val="44"/>
                              </w:rPr>
                              <w:t>Stowel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215.25pt;margin-top:9.05pt;width:278.1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" filled="f" stroked="f">
                <v:textbox>
                  <w:txbxContent>
                    <w:p w:rsidR="001373EC" w:rsidRPr="00320E4A" w:rsidRDefault="00320E4A" w:rsidP="0027066D">
                      <w:pPr>
                        <w:spacing w:line="216" w:lineRule="auto"/>
                        <w:jc w:val="both"/>
                        <w:rPr>
                          <w:rFonts w:ascii="Open Sans Semibold" w:hAnsi="Open Sans Semibold" w:cs="Open Sans Semibold"/>
                          <w:color w:val="1B1B1B"/>
                          <w:sz w:val="44"/>
                          <w:szCs w:val="44"/>
                        </w:rPr>
                      </w:pPr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z w:val="44"/>
                          <w:szCs w:val="44"/>
                        </w:rPr>
                        <w:t xml:space="preserve">Sheryl </w:t>
                      </w:r>
                      <w:proofErr w:type="spellStart"/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z w:val="44"/>
                          <w:szCs w:val="44"/>
                        </w:rPr>
                        <w:t>Stowel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5598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824230</wp:posOffset>
                </wp:positionV>
                <wp:extent cx="0" cy="8096250"/>
                <wp:effectExtent l="0" t="0" r="1905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9625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D3DAD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5001D5" id="Straight Connector 32" o:spid="_x0000_s1026" style="position:absolute;z-index:2516455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in,64.9pt" to="2in,70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" strokecolor="#d3dadc" strokeweight="1.5pt">
                <v:stroke joinstyle="miter"/>
              </v:lin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90550</wp:posOffset>
                </wp:positionH>
                <wp:positionV relativeFrom="paragraph">
                  <wp:posOffset>3457576</wp:posOffset>
                </wp:positionV>
                <wp:extent cx="2223770" cy="2305050"/>
                <wp:effectExtent l="0" t="0" r="0" b="0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2305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320E4A" w:rsidRDefault="00320E4A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Lorem ipsum dolor si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me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co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ctetu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dipiscing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li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roi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ligula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osuer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semper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s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reti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lement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massa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Du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t</w:t>
                            </w:r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orci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unc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venena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tempo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orci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Maecenas a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gesta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mi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ulla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id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ug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a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ect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condiment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celeris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vitae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dui. </w:t>
                            </w: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cr/>
                            </w: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cr/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ellentes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m</w:t>
                            </w:r>
                            <w:proofErr w:type="spellEnd"/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lacus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celeris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id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lacera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a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lacera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7" o:spid="_x0000_s1035" type="#_x0000_t202" style="position:absolute;margin-left:-46.5pt;margin-top:272.25pt;width:175.1pt;height:18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" filled="f" stroked="f">
                <v:textbox>
                  <w:txbxContent>
                    <w:p w:rsidR="00220AD3" w:rsidRPr="00320E4A" w:rsidRDefault="00320E4A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Lorem ipsum dolor si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me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co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ctetu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dipiscing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li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roi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urus</w:t>
                      </w:r>
                      <w:proofErr w:type="spellEnd"/>
                      <w:proofErr w:type="gram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ligula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osuer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semper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s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reti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lement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massa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Du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t</w:t>
                      </w:r>
                      <w:proofErr w:type="gram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orci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unc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venena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tempo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orci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Maecenas a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gesta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mi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ulla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id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ug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a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ect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condiment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celeris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vitae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dui. </w:t>
                      </w: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cr/>
                      </w: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cr/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ellentes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m</w:t>
                      </w:r>
                      <w:proofErr w:type="spellEnd"/>
                      <w:proofErr w:type="gram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lacus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celeris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id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lacera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a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lacera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8EFE171" wp14:editId="35A87781">
                <wp:simplePos x="0" y="0"/>
                <wp:positionH relativeFrom="column">
                  <wp:posOffset>-695325</wp:posOffset>
                </wp:positionH>
                <wp:positionV relativeFrom="paragraph">
                  <wp:posOffset>3143250</wp:posOffset>
                </wp:positionV>
                <wp:extent cx="2324100" cy="390525"/>
                <wp:effectExtent l="0" t="0" r="0" b="9525"/>
                <wp:wrapNone/>
                <wp:docPr id="29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20E4A" w:rsidRPr="00320E4A" w:rsidRDefault="00320E4A" w:rsidP="00320E4A">
                            <w:pPr>
                              <w:jc w:val="right"/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Ipsum Orga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EFE171" id="Text Box 44" o:spid="_x0000_s1036" type="#_x0000_t202" style="position:absolute;margin-left:-54.75pt;margin-top:247.5pt;width:183pt;height:30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" filled="f" stroked="f">
                <v:textbox>
                  <w:txbxContent>
                    <w:p w:rsidR="00320E4A" w:rsidRPr="00320E4A" w:rsidRDefault="00320E4A" w:rsidP="00320E4A">
                      <w:pPr>
                        <w:jc w:val="right"/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Ipsum Organization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2495550</wp:posOffset>
                </wp:positionV>
                <wp:extent cx="2299970" cy="60960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Default="00320E4A" w:rsidP="00320E4A">
                            <w:pPr>
                              <w:spacing w:after="0" w:line="216" w:lineRule="auto"/>
                              <w:jc w:val="right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VOLUNTEERING</w:t>
                            </w:r>
                          </w:p>
                          <w:p w:rsidR="00320E4A" w:rsidRPr="00320E4A" w:rsidRDefault="00320E4A" w:rsidP="00320E4A">
                            <w:pPr>
                              <w:spacing w:after="0" w:line="216" w:lineRule="auto"/>
                              <w:jc w:val="right"/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37" type="#_x0000_t202" style="position:absolute;margin-left:-52.5pt;margin-top:196.5pt;width:181.1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" filled="f" stroked="f">
                <v:textbox>
                  <w:txbxContent>
                    <w:p w:rsidR="00220AD3" w:rsidRDefault="00320E4A" w:rsidP="00320E4A">
                      <w:pPr>
                        <w:spacing w:after="0" w:line="216" w:lineRule="auto"/>
                        <w:jc w:val="right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VOLUNTEERING</w:t>
                      </w:r>
                    </w:p>
                    <w:p w:rsidR="00320E4A" w:rsidRPr="00320E4A" w:rsidRDefault="00320E4A" w:rsidP="00320E4A">
                      <w:pPr>
                        <w:spacing w:after="0" w:line="216" w:lineRule="auto"/>
                        <w:jc w:val="right"/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1902460</wp:posOffset>
                </wp:positionV>
                <wp:extent cx="3238500" cy="390525"/>
                <wp:effectExtent l="0" t="0" r="0" b="9525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320E4A" w:rsidRDefault="009835FC" w:rsidP="004F5B3B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38" type="#_x0000_t202" style="position:absolute;margin-left:156.85pt;margin-top:149.8pt;width:255pt;height:30.7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B0Ftw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" filled="f" stroked="f">
                <v:textbox>
                  <w:txbxContent>
                    <w:p w:rsidR="004F5B3B" w:rsidRPr="00320E4A" w:rsidRDefault="009835FC" w:rsidP="004F5B3B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6648450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4F5B3B">
                            <w:pPr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</w:pPr>
                            <w:r w:rsidRPr="00320E4A">
                              <w:rPr>
                                <w:rFonts w:ascii="Open Sans Semibold" w:hAnsi="Open Sans Semibold" w:cs="Open Sans Semibold"/>
                                <w:color w:val="1B1B1B"/>
                                <w:spacing w:val="28"/>
                                <w:sz w:val="30"/>
                                <w:szCs w:val="3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39" type="#_x0000_t202" style="position:absolute;margin-left:156.85pt;margin-top:523.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dQ9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" filled="f" stroked="f">
                <v:textbox>
                  <w:txbxContent>
                    <w:p w:rsidR="003505B2" w:rsidRPr="00320E4A" w:rsidRDefault="003505B2" w:rsidP="004F5B3B">
                      <w:pPr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</w:pPr>
                      <w:r w:rsidRPr="00320E4A">
                        <w:rPr>
                          <w:rFonts w:ascii="Open Sans Semibold" w:hAnsi="Open Sans Semibold" w:cs="Open Sans Semibold"/>
                          <w:color w:val="1B1B1B"/>
                          <w:spacing w:val="28"/>
                          <w:sz w:val="30"/>
                          <w:szCs w:val="3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103745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3505B2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Design University (1998 &gt; 20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40" type="#_x0000_t202" style="position:absolute;margin-left:156.85pt;margin-top:559.35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eTP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" filled="f" stroked="f">
                <v:textbox>
                  <w:txbxContent>
                    <w:p w:rsidR="003505B2" w:rsidRPr="00320E4A" w:rsidRDefault="003505B2" w:rsidP="003505B2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Design University (1998 &gt; 2001)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772400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3505B2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Some College (199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2" o:spid="_x0000_s1041" type="#_x0000_t202" style="position:absolute;margin-left:156.85pt;margin-top:612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" filled="f" stroked="f">
                <v:textbox>
                  <w:txbxContent>
                    <w:p w:rsidR="003505B2" w:rsidRPr="00320E4A" w:rsidRDefault="003505B2" w:rsidP="003505B2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Some College (1997)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3676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320E4A" w:rsidRDefault="00AF00E6" w:rsidP="001C3739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Manager</w:t>
                            </w:r>
                            <w:r w:rsidR="00A6066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Assistant (2001 &gt; 20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8</w:t>
                            </w:r>
                            <w:r w:rsidR="00A6066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2" type="#_x0000_t202" style="position:absolute;margin-left:156.85pt;margin-top:422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" filled="f" stroked="f">
                <v:textbox>
                  <w:txbxContent>
                    <w:p w:rsidR="00A60664" w:rsidRPr="00320E4A" w:rsidRDefault="00AF00E6" w:rsidP="001C3739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Manager</w:t>
                      </w:r>
                      <w:r w:rsidR="00A6066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Assistant (2001 &gt; 20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8</w:t>
                      </w:r>
                      <w:r w:rsidR="00A6066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3215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320E4A" w:rsidRDefault="00AF00E6" w:rsidP="001C3739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Sales Manager</w:t>
                            </w:r>
                            <w:r w:rsidR="00877E1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(2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15</w:t>
                            </w:r>
                            <w:r w:rsidR="00877E14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3" type="#_x0000_t202" style="position:absolute;margin-left:156.85pt;margin-top:182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XnkuA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" filled="f" stroked="f">
                <v:textbox>
                  <w:txbxContent>
                    <w:p w:rsidR="00877E14" w:rsidRPr="00320E4A" w:rsidRDefault="00AF00E6" w:rsidP="001C3739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Sales Manager</w:t>
                      </w:r>
                      <w:r w:rsidR="00877E1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(2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15</w:t>
                      </w:r>
                      <w:r w:rsidR="00877E14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&gt; Present)</w:t>
                      </w:r>
                    </w:p>
                  </w:txbxContent>
                </v:textbox>
              </v:shape>
            </w:pict>
          </mc:Fallback>
        </mc:AlternateContent>
      </w:r>
      <w:r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3947160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320E4A" w:rsidRDefault="00AF00E6" w:rsidP="001C3739">
                            <w:pPr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</w:pPr>
                            <w:r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Marketing Specialist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(20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8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 xml:space="preserve"> &gt; 20</w:t>
                            </w:r>
                            <w:r w:rsidR="001C3739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15</w:t>
                            </w:r>
                            <w:r w:rsidR="007C41E6" w:rsidRPr="00320E4A">
                              <w:rPr>
                                <w:rFonts w:ascii="Open Sans" w:hAnsi="Open Sans" w:cs="Open Sans"/>
                                <w:color w:val="1B1B1B"/>
                                <w:sz w:val="26"/>
                                <w:szCs w:val="2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156.85pt;margin-top:310.8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" filled="f" stroked="f">
                <v:textbox>
                  <w:txbxContent>
                    <w:p w:rsidR="007C41E6" w:rsidRPr="00320E4A" w:rsidRDefault="00AF00E6" w:rsidP="001C3739">
                      <w:pPr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</w:pPr>
                      <w:r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Marketing Specialist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(20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8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 xml:space="preserve"> &gt; 20</w:t>
                      </w:r>
                      <w:r w:rsidR="001C3739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15</w:t>
                      </w:r>
                      <w:r w:rsidR="007C41E6" w:rsidRPr="00320E4A">
                        <w:rPr>
                          <w:rFonts w:ascii="Open Sans" w:hAnsi="Open Sans" w:cs="Open Sans"/>
                          <w:color w:val="1B1B1B"/>
                          <w:sz w:val="26"/>
                          <w:szCs w:val="2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AD1DCD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23291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320E4A" w:rsidRDefault="007C41E6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ug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eo</w:t>
                            </w:r>
                            <w:proofErr w:type="spellEnd"/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vestibul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ullamcorpe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ac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aoree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vitae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ulla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e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egesta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enea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id et libero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ect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roi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eli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pretium non vitae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ur</w:t>
                            </w:r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ullamcorper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45" type="#_x0000_t202" style="position:absolute;margin-left:156.85pt;margin-top:333.3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OLfugIAAMQ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" filled="f" stroked="f">
                <v:textbox>
                  <w:txbxContent>
                    <w:p w:rsidR="007C41E6" w:rsidRPr="00320E4A" w:rsidRDefault="007C41E6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ug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eo</w:t>
                      </w:r>
                      <w:proofErr w:type="spellEnd"/>
                      <w:proofErr w:type="gram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vestibul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ullamcorpe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ac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aoree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vitae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ulla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ulla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obor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e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apie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egesta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era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osuer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enea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qu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i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tempo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torto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t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ferment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id et libero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ecena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lacera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ect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roi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u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eli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l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ellentes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pretium non vitae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rcu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ur</w:t>
                      </w:r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is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ullamcorper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607310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320E4A" w:rsidRDefault="00877E1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</w:pP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consequa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libero non ipsum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interd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ge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venena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ect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blandi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roi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le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ullamcorpe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molesti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ibh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rutr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apie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ed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eu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aliqu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quam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ull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et bibendum era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convall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iacul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agit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uscipi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turp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Proi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commod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nibh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sapien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, vitae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mollis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 xml:space="preserve"> </w:t>
                            </w:r>
                            <w:proofErr w:type="spellStart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felis</w:t>
                            </w:r>
                            <w:proofErr w:type="spellEnd"/>
                            <w:r w:rsidR="00E500AE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6" type="#_x0000_t202" style="position:absolute;margin-left:156.85pt;margin-top:205.3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" filled="f" stroked="f">
                <v:textbox>
                  <w:txbxContent>
                    <w:p w:rsidR="00877E14" w:rsidRPr="00320E4A" w:rsidRDefault="00877E1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</w:pP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consequa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libero non ipsum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interd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ge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venena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ect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blandi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roi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proofErr w:type="gram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ec</w:t>
                      </w:r>
                      <w:proofErr w:type="spellEnd"/>
                      <w:proofErr w:type="gram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le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ullamcorpe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molesti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ibh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rutr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apie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ed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eu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aliqu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quam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Vivam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nec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ug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e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ull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olesti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ur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odi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et bibendum era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convall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qu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ecena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l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ur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iacul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apie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ege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agit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uscipi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turp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Proi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commod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nibh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sapien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, vitae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mollis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 xml:space="preserve"> </w:t>
                      </w:r>
                      <w:proofErr w:type="spellStart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felis</w:t>
                      </w:r>
                      <w:proofErr w:type="spellEnd"/>
                      <w:r w:rsidR="00E500AE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A3B9B4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bookmarkEnd w:id="0"/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653405</wp:posOffset>
                </wp:positionV>
                <wp:extent cx="4208780" cy="809625"/>
                <wp:effectExtent l="1270" t="0" r="0" b="444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320E4A" w:rsidRDefault="00A60664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eo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vitae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facilis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, ut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sceleris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ero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ris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I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lique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id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faucibu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47" type="#_x0000_t202" style="position:absolute;margin-left:156.85pt;margin-top:445.15pt;width:331.4pt;height:63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JFruAIAAMM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" filled="f" stroked="f">
                <v:textbox>
                  <w:txbxContent>
                    <w:p w:rsidR="00A60664" w:rsidRPr="00320E4A" w:rsidRDefault="00A60664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Sed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ultrice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eo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vitae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facilis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olesti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urna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apien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mollis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ips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, ut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sceleris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ero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orci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et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liqu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olesti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dolor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liqu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eu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consequa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ris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I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lique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i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id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faucibu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venenat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8046085</wp:posOffset>
                </wp:positionV>
                <wp:extent cx="4208780" cy="535305"/>
                <wp:effectExtent l="1270" t="0" r="0" b="635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nisl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condimentu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cursus non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torto</w:t>
                            </w:r>
                            <w:r w:rsidR="00CB6FEC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r</w:t>
                            </w:r>
                            <w:proofErr w:type="spellEnd"/>
                            <w:r w:rsidR="00CB6FEC"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48" type="#_x0000_t202" style="position:absolute;margin-left:156.85pt;margin-top:633.55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" filled="f" stroked="f">
                <v:textbox>
                  <w:txbxContent>
                    <w:p w:rsidR="003505B2" w:rsidRPr="00320E4A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liqua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no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mauris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a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nisl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condimentu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cursus non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c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torto</w:t>
                      </w:r>
                      <w:r w:rsidR="00CB6FEC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r</w:t>
                      </w:r>
                      <w:proofErr w:type="spellEnd"/>
                      <w:r w:rsidR="00CB6FEC"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383145</wp:posOffset>
                </wp:positionV>
                <wp:extent cx="4208780" cy="390525"/>
                <wp:effectExtent l="1270" t="127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320E4A" w:rsidRDefault="003505B2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</w:pP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raesent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osuer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aug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mollis, </w:t>
                            </w:r>
                            <w:proofErr w:type="spellStart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>lorem</w:t>
                            </w:r>
                            <w:proofErr w:type="spellEnd"/>
                            <w:r w:rsidRPr="00320E4A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B1B1B"/>
                                <w:lang w:val="fr-FR"/>
                              </w:rPr>
                              <w:t xml:space="preserve"> u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49" type="#_x0000_t202" style="position:absolute;margin-left:156.85pt;margin-top:581.35pt;width:331.4pt;height:30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" filled="f" stroked="f">
                <v:textbox>
                  <w:txbxContent>
                    <w:p w:rsidR="003505B2" w:rsidRPr="00320E4A" w:rsidRDefault="003505B2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</w:pP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raesent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nec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osuer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aug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.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Pellentesque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mollis, </w:t>
                      </w:r>
                      <w:proofErr w:type="spellStart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>lorem</w:t>
                      </w:r>
                      <w:proofErr w:type="spellEnd"/>
                      <w:r w:rsidRPr="00320E4A">
                        <w:rPr>
                          <w:rFonts w:ascii="Open Sans Light" w:hAnsi="Open Sans Light" w:cs="Open Sans Light"/>
                          <w:i/>
                          <w:iCs/>
                          <w:color w:val="1B1B1B"/>
                          <w:lang w:val="fr-FR"/>
                        </w:rPr>
                        <w:t xml:space="preserve"> ut.</w:t>
                      </w:r>
                    </w:p>
                  </w:txbxContent>
                </v:textbox>
              </v:shape>
            </w:pict>
          </mc:Fallback>
        </mc:AlternateContent>
      </w:r>
      <w:r w:rsidR="00182765" w:rsidRPr="00320E4A">
        <w:rPr>
          <w:noProof/>
          <w:color w:val="1B1B1B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93D7E6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037B6F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" fillcolor="#93d7e6" stroked="f"/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rQUAP/1CEy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0E4A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35FC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AA9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."/>
  <w:listSeparator w:val=",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D0B742-6F06-4A32-8021-5073EE935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er</cp:lastModifiedBy>
  <cp:revision>16</cp:revision>
  <dcterms:created xsi:type="dcterms:W3CDTF">2018-05-30T10:37:00Z</dcterms:created>
  <dcterms:modified xsi:type="dcterms:W3CDTF">2019-06-26T09:08:00Z</dcterms:modified>
</cp:coreProperties>
</file>